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C679B5" w14:textId="77777777" w:rsidR="009D2532" w:rsidRDefault="00DB47AF">
      <w:pPr>
        <w:pStyle w:val="a4"/>
      </w:pPr>
      <w:r>
        <w:t>Лабораторная работа №3</w:t>
      </w:r>
    </w:p>
    <w:p w14:paraId="6D37EA65" w14:textId="77777777" w:rsidR="009D2532" w:rsidRDefault="00DB47AF">
      <w:pPr>
        <w:pStyle w:val="a5"/>
      </w:pPr>
      <w:r>
        <w:t>Модель боевых действий</w:t>
      </w:r>
    </w:p>
    <w:p w14:paraId="15281623" w14:textId="77777777" w:rsidR="009D2532" w:rsidRDefault="00DB47AF">
      <w:pPr>
        <w:pStyle w:val="Author"/>
      </w:pPr>
      <w:r>
        <w:t>Левкович Константин Анатол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85693959"/>
        <w:docPartObj>
          <w:docPartGallery w:val="Table of Contents"/>
          <w:docPartUnique/>
        </w:docPartObj>
      </w:sdtPr>
      <w:sdtEndPr/>
      <w:sdtContent>
        <w:p w14:paraId="3DE5F07E" w14:textId="77777777" w:rsidR="009D2532" w:rsidRDefault="00DB47AF">
          <w:pPr>
            <w:pStyle w:val="ae"/>
          </w:pPr>
          <w:r>
            <w:t>Содержание</w:t>
          </w:r>
        </w:p>
        <w:p w14:paraId="3947D8F5" w14:textId="77777777" w:rsidR="006E6252" w:rsidRDefault="00DB47A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E6252">
            <w:fldChar w:fldCharType="separate"/>
          </w:r>
          <w:hyperlink w:anchor="_Toc65343537" w:history="1">
            <w:r w:rsidR="006E6252" w:rsidRPr="00BC1C12">
              <w:rPr>
                <w:rStyle w:val="ad"/>
                <w:noProof/>
              </w:rPr>
              <w:t>Цель работы</w:t>
            </w:r>
            <w:r w:rsidR="006E6252">
              <w:rPr>
                <w:noProof/>
                <w:webHidden/>
              </w:rPr>
              <w:tab/>
            </w:r>
            <w:r w:rsidR="006E6252">
              <w:rPr>
                <w:noProof/>
                <w:webHidden/>
              </w:rPr>
              <w:fldChar w:fldCharType="begin"/>
            </w:r>
            <w:r w:rsidR="006E6252">
              <w:rPr>
                <w:noProof/>
                <w:webHidden/>
              </w:rPr>
              <w:instrText xml:space="preserve"> PAGEREF _Toc65343537 \h </w:instrText>
            </w:r>
            <w:r w:rsidR="006E6252">
              <w:rPr>
                <w:noProof/>
                <w:webHidden/>
              </w:rPr>
            </w:r>
            <w:r w:rsidR="006E6252">
              <w:rPr>
                <w:noProof/>
                <w:webHidden/>
              </w:rPr>
              <w:fldChar w:fldCharType="separate"/>
            </w:r>
            <w:r w:rsidR="006E6252">
              <w:rPr>
                <w:noProof/>
                <w:webHidden/>
              </w:rPr>
              <w:t>1</w:t>
            </w:r>
            <w:r w:rsidR="006E6252">
              <w:rPr>
                <w:noProof/>
                <w:webHidden/>
              </w:rPr>
              <w:fldChar w:fldCharType="end"/>
            </w:r>
          </w:hyperlink>
        </w:p>
        <w:p w14:paraId="145AF7EA" w14:textId="77777777" w:rsidR="006E6252" w:rsidRDefault="006E62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43538" w:history="1">
            <w:r w:rsidRPr="00BC1C1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43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5755F" w14:textId="77777777" w:rsidR="006E6252" w:rsidRDefault="006E62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43539" w:history="1">
            <w:r w:rsidRPr="00BC1C1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43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47B2D" w14:textId="77777777" w:rsidR="006E6252" w:rsidRDefault="006E625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43540" w:history="1">
            <w:r w:rsidRPr="00BC1C12">
              <w:rPr>
                <w:rStyle w:val="ad"/>
                <w:noProof/>
              </w:rPr>
              <w:t>Решен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43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659FE" w14:textId="77777777" w:rsidR="006E6252" w:rsidRDefault="006E62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43541" w:history="1">
            <w:r w:rsidRPr="00BC1C1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43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75930" w14:textId="77777777" w:rsidR="009D2532" w:rsidRDefault="00DB47AF">
          <w:r>
            <w:fldChar w:fldCharType="end"/>
          </w:r>
        </w:p>
      </w:sdtContent>
    </w:sdt>
    <w:p w14:paraId="02656035" w14:textId="77777777" w:rsidR="009D2532" w:rsidRDefault="00DB47AF">
      <w:pPr>
        <w:pStyle w:val="1"/>
      </w:pPr>
      <w:bookmarkStart w:id="0" w:name="цель-работы"/>
      <w:bookmarkStart w:id="1" w:name="_Toc65343537"/>
      <w:r>
        <w:t>Цель работы</w:t>
      </w:r>
      <w:bookmarkEnd w:id="1"/>
    </w:p>
    <w:p w14:paraId="06287599" w14:textId="77777777" w:rsidR="009D2532" w:rsidRDefault="00DB47AF">
      <w:pPr>
        <w:pStyle w:val="FirstParagraph"/>
      </w:pPr>
      <w:r>
        <w:t>Познакомиться с простейшими моделями боевых действий - моделями Ланчестера.</w:t>
      </w:r>
    </w:p>
    <w:p w14:paraId="593425BB" w14:textId="77777777" w:rsidR="009D2532" w:rsidRDefault="00DB47AF">
      <w:pPr>
        <w:pStyle w:val="1"/>
      </w:pPr>
      <w:bookmarkStart w:id="2" w:name="задание"/>
      <w:bookmarkStart w:id="3" w:name="_Toc65343538"/>
      <w:bookmarkEnd w:id="0"/>
      <w:r>
        <w:t>Задание</w:t>
      </w:r>
      <w:bookmarkEnd w:id="3"/>
    </w:p>
    <w:p w14:paraId="40985BC7" w14:textId="77777777" w:rsidR="009D2532" w:rsidRDefault="00DB47AF"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 начальный момент времени с</w:t>
      </w:r>
      <w:r>
        <w:t xml:space="preserve">трана Х имеет армию численностью 87 700 человек, а в распоряжении страны У армия численностью в 91 400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епрерывные функции.</w:t>
      </w:r>
    </w:p>
    <w:p w14:paraId="3005BE94" w14:textId="77777777" w:rsidR="009D2532" w:rsidRDefault="00DB47AF">
      <w:pPr>
        <w:pStyle w:val="a0"/>
      </w:pPr>
      <w:r>
        <w:t>Постройте графики измене</w:t>
      </w:r>
      <w:r>
        <w:t>ния численности войск армии Х и армии У для следующих случаев:</w:t>
      </w:r>
    </w:p>
    <w:p w14:paraId="676D1313" w14:textId="77777777" w:rsidR="009D2532" w:rsidRDefault="00DB47AF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5E819B8A" w14:textId="77777777" w:rsidR="009D2532" w:rsidRDefault="00DB47A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354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765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2D38DC98" w14:textId="77777777" w:rsidR="009D2532" w:rsidRDefault="00DB47A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679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845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7973766D" w14:textId="77777777" w:rsidR="009D2532" w:rsidRDefault="00DB47AF">
      <w:pPr>
        <w:pStyle w:val="Compact"/>
        <w:numPr>
          <w:ilvl w:val="0"/>
          <w:numId w:val="3"/>
        </w:numPr>
      </w:pPr>
      <w:r>
        <w:t>Модель ведение боевых действий с участием регулярных войск и партизанских отрядов:</w:t>
      </w:r>
    </w:p>
    <w:p w14:paraId="5D93312D" w14:textId="77777777" w:rsidR="009D2532" w:rsidRDefault="00DB47A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50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7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2</m:t>
          </m:r>
        </m:oMath>
      </m:oMathPara>
    </w:p>
    <w:p w14:paraId="72D275AB" w14:textId="77777777" w:rsidR="009D2532" w:rsidRDefault="00DB47A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404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2</m:t>
          </m:r>
        </m:oMath>
      </m:oMathPara>
    </w:p>
    <w:p w14:paraId="0EF917A9" w14:textId="77777777" w:rsidR="009D2532" w:rsidRDefault="00DB47AF">
      <w:pPr>
        <w:pStyle w:val="1"/>
      </w:pPr>
      <w:bookmarkStart w:id="4" w:name="выполнение-лабораторной-работы"/>
      <w:bookmarkStart w:id="5" w:name="_Toc65343539"/>
      <w:bookmarkEnd w:id="2"/>
      <w:r>
        <w:lastRenderedPageBreak/>
        <w:t>Выполнение лабораторной работы</w:t>
      </w:r>
      <w:bookmarkEnd w:id="5"/>
    </w:p>
    <w:p w14:paraId="050D6FA9" w14:textId="77777777" w:rsidR="009D2532" w:rsidRDefault="00DB47AF">
      <w:pPr>
        <w:pStyle w:val="2"/>
      </w:pPr>
      <w:bookmarkStart w:id="6" w:name="решение-задачи"/>
      <w:bookmarkStart w:id="7" w:name="_Toc65343540"/>
      <w:r>
        <w:t>Решение задачи</w:t>
      </w:r>
      <w:bookmarkEnd w:id="7"/>
    </w:p>
    <w:p w14:paraId="6F8161E3" w14:textId="77777777" w:rsidR="009D2532" w:rsidRDefault="00DB47AF">
      <w:pPr>
        <w:numPr>
          <w:ilvl w:val="0"/>
          <w:numId w:val="4"/>
        </w:numPr>
      </w:pPr>
      <w:r>
        <w:t>Для начала задаем необходимые ко</w:t>
      </w:r>
      <w:r>
        <w:t xml:space="preserve">эффициенты: эффективность боевых действий со стороны </w:t>
      </w:r>
      <m:oMath>
        <m:r>
          <w:rPr>
            <w:rFonts w:ascii="Cambria Math" w:hAnsi="Cambria Math"/>
          </w:rPr>
          <m:t>у</m:t>
        </m:r>
      </m:oMath>
      <w:r>
        <w:t xml:space="preserve"> и </w:t>
      </w:r>
      <m:oMath>
        <m:r>
          <w:rPr>
            <w:rFonts w:ascii="Cambria Math" w:hAnsi="Cambria Math"/>
          </w:rPr>
          <m:t>х</m:t>
        </m:r>
      </m:oMath>
      <w:r>
        <w:t xml:space="preserve"> соответственно, величины, характеризующие степень влияния различных факторов на потери, возможность подхода подкрепления к войскам в течение одного дня.</w:t>
      </w:r>
    </w:p>
    <w:p w14:paraId="519523D8" w14:textId="77777777" w:rsidR="009D2532" w:rsidRDefault="00DB47AF">
      <w:pPr>
        <w:numPr>
          <w:ilvl w:val="0"/>
          <w:numId w:val="4"/>
        </w:numPr>
      </w:pPr>
      <w:r>
        <w:t>Задаем время боевых действий: начальный моме</w:t>
      </w:r>
      <w:r>
        <w:t>нт, предельный, а также шаг изменения времени. Мы будем использовать 0 за начальный момент, 1 за предельный с шагом в 0.05.</w:t>
      </w:r>
    </w:p>
    <w:p w14:paraId="618D0256" w14:textId="77777777" w:rsidR="009D2532" w:rsidRDefault="00DB47AF">
      <w:pPr>
        <w:numPr>
          <w:ilvl w:val="0"/>
          <w:numId w:val="4"/>
        </w:numPr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</w:t>
      </w:r>
      <w:r>
        <w:t>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</w:t>
      </w:r>
      <w:r>
        <w:t xml:space="preserve"> только численности армейских соединений, но и численности самих партизан.</w:t>
      </w:r>
    </w:p>
    <w:p w14:paraId="799F9A85" w14:textId="77777777" w:rsidR="009D2532" w:rsidRDefault="00DB47AF">
      <w:pPr>
        <w:numPr>
          <w:ilvl w:val="0"/>
          <w:numId w:val="4"/>
        </w:numPr>
      </w:pPr>
      <w:r>
        <w:t xml:space="preserve">В простейшей модели борьбы двух противников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являются постоянными. Также не учитываются потери, не связанные с боевыми действиями, и возможность подхода </w:t>
      </w:r>
      <w:r>
        <w:t>подкрепления, поэтому модель принимает жесткий вид, допускающая точное решение</w:t>
      </w:r>
    </w:p>
    <w:p w14:paraId="7AF7D520" w14:textId="77777777" w:rsidR="009D2532" w:rsidRDefault="00DB47A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10B833B9" w14:textId="77777777" w:rsidR="009D2532" w:rsidRDefault="00DB47AF">
      <w:pPr>
        <w:numPr>
          <w:ilvl w:val="0"/>
          <w:numId w:val="4"/>
        </w:numPr>
      </w:pPr>
      <w:r>
        <w:t>Подставляя и решая в уравнение исходные данные, можем построить график, взяв зависимость от времени.</w:t>
      </w:r>
    </w:p>
    <w:p w14:paraId="05A506DE" w14:textId="77777777" w:rsidR="009D2532" w:rsidRDefault="00DB47AF">
      <w:pPr>
        <w:pStyle w:val="CaptionedFigure"/>
      </w:pPr>
      <w:r>
        <w:rPr>
          <w:noProof/>
        </w:rPr>
        <w:lastRenderedPageBreak/>
        <w:drawing>
          <wp:inline distT="0" distB="0" distL="0" distR="0" wp14:anchorId="25DDD7D2" wp14:editId="4AAD4D82">
            <wp:extent cx="5334000" cy="3261798"/>
            <wp:effectExtent l="0" t="0" r="0" b="0"/>
            <wp:docPr id="1" name="Picture" descr="Первая мод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Первая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53124" w14:textId="77777777" w:rsidR="009D2532" w:rsidRDefault="00DB47AF">
      <w:pPr>
        <w:pStyle w:val="ImageCaption"/>
      </w:pPr>
      <w:r>
        <w:t>Первая модель</w:t>
      </w:r>
    </w:p>
    <w:p w14:paraId="0D3AF84A" w14:textId="77777777" w:rsidR="009D2532" w:rsidRDefault="00DB47AF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7583533C" wp14:editId="4A1D0AED">
            <wp:extent cx="5334000" cy="2870071"/>
            <wp:effectExtent l="0" t="0" r="0" b="0"/>
            <wp:docPr id="2" name="Picture" descr="Вторая мод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Вторая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A53E9EE" w14:textId="77777777" w:rsidR="009D2532" w:rsidRDefault="00DB47AF">
      <w:pPr>
        <w:pStyle w:val="ImageCaption"/>
      </w:pPr>
      <w:r>
        <w:t>Вторая модель</w:t>
      </w:r>
    </w:p>
    <w:p w14:paraId="70420807" w14:textId="77777777" w:rsidR="009D2532" w:rsidRDefault="00DB47AF">
      <w:pPr>
        <w:pStyle w:val="1"/>
      </w:pPr>
      <w:bookmarkStart w:id="9" w:name="выводы"/>
      <w:bookmarkStart w:id="10" w:name="_Toc65343541"/>
      <w:bookmarkEnd w:id="4"/>
      <w:bookmarkEnd w:id="6"/>
      <w:r>
        <w:t>Выводы</w:t>
      </w:r>
      <w:bookmarkEnd w:id="10"/>
    </w:p>
    <w:p w14:paraId="303AFA11" w14:textId="77777777" w:rsidR="009D2532" w:rsidRDefault="00DB47AF">
      <w:pPr>
        <w:pStyle w:val="Compact"/>
        <w:numPr>
          <w:ilvl w:val="0"/>
          <w:numId w:val="5"/>
        </w:numPr>
      </w:pPr>
      <w:r>
        <w:t>Вывел дифференциальные уравнения, описывающее простейшую модель боевых действий.</w:t>
      </w:r>
    </w:p>
    <w:p w14:paraId="61982C06" w14:textId="77777777" w:rsidR="009D2532" w:rsidRDefault="00DB47AF">
      <w:pPr>
        <w:pStyle w:val="Compact"/>
        <w:numPr>
          <w:ilvl w:val="0"/>
          <w:numId w:val="5"/>
        </w:numPr>
      </w:pPr>
      <w:r>
        <w:t>Построил график зависимости численности армий от времени.</w:t>
      </w:r>
      <w:bookmarkEnd w:id="9"/>
    </w:p>
    <w:sectPr w:rsidR="009D253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D0A54" w14:textId="77777777" w:rsidR="00DB47AF" w:rsidRDefault="00DB47AF">
      <w:pPr>
        <w:spacing w:after="0"/>
      </w:pPr>
      <w:r>
        <w:separator/>
      </w:r>
    </w:p>
  </w:endnote>
  <w:endnote w:type="continuationSeparator" w:id="0">
    <w:p w14:paraId="027CBE7A" w14:textId="77777777" w:rsidR="00DB47AF" w:rsidRDefault="00DB47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5B90F8" w14:textId="77777777" w:rsidR="00DB47AF" w:rsidRDefault="00DB47AF">
      <w:r>
        <w:separator/>
      </w:r>
    </w:p>
  </w:footnote>
  <w:footnote w:type="continuationSeparator" w:id="0">
    <w:p w14:paraId="690FFD56" w14:textId="77777777" w:rsidR="00DB47AF" w:rsidRDefault="00DB47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B0E44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A2C94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06D8CC4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E6252"/>
    <w:rsid w:val="00784D58"/>
    <w:rsid w:val="008D6863"/>
    <w:rsid w:val="009D2532"/>
    <w:rsid w:val="00B86B75"/>
    <w:rsid w:val="00BC48D5"/>
    <w:rsid w:val="00C36279"/>
    <w:rsid w:val="00DB47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83DDA"/>
  <w15:docId w15:val="{860E27BA-361B-4FC3-A741-1032EC73D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E625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E625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4</Words>
  <Characters>2480</Characters>
  <Application>Microsoft Office Word</Application>
  <DocSecurity>0</DocSecurity>
  <Lines>20</Lines>
  <Paragraphs>5</Paragraphs>
  <ScaleCrop>false</ScaleCrop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вкович Константин Анатольевич</dc:creator>
  <cp:keywords/>
  <cp:lastModifiedBy>Александр Гордеев</cp:lastModifiedBy>
  <cp:revision>3</cp:revision>
  <dcterms:created xsi:type="dcterms:W3CDTF">2021-02-27T15:38:00Z</dcterms:created>
  <dcterms:modified xsi:type="dcterms:W3CDTF">2021-02-27T15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